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ABF6C8" w14:textId="77777777" w:rsidR="00EF4AC1" w:rsidRPr="00F6493A" w:rsidRDefault="00EF4AC1" w:rsidP="00EF4AC1">
      <w:pPr>
        <w:autoSpaceDE w:val="0"/>
        <w:autoSpaceDN w:val="0"/>
        <w:adjustRightInd w:val="0"/>
        <w:spacing w:after="0" w:line="240" w:lineRule="auto"/>
        <w:rPr>
          <w:rFonts w:ascii="Cambria" w:hAnsi="Cambria" w:cs="Times New Roman"/>
          <w:color w:val="000000"/>
          <w:sz w:val="24"/>
          <w:szCs w:val="24"/>
        </w:rPr>
      </w:pPr>
    </w:p>
    <w:p w14:paraId="7D9D60E1" w14:textId="5816C05F" w:rsidR="007604A8" w:rsidRDefault="00E811E5" w:rsidP="00F6493A">
      <w:pPr>
        <w:autoSpaceDE w:val="0"/>
        <w:autoSpaceDN w:val="0"/>
        <w:adjustRightInd w:val="0"/>
        <w:spacing w:after="0" w:line="240" w:lineRule="auto"/>
        <w:jc w:val="center"/>
        <w:rPr>
          <w:rFonts w:ascii="Cambria" w:hAnsi="Cambria" w:cs="Times New Roman"/>
          <w:b/>
          <w:bCs/>
          <w:color w:val="000000"/>
          <w:sz w:val="32"/>
          <w:szCs w:val="24"/>
        </w:rPr>
      </w:pPr>
      <w:r>
        <w:rPr>
          <w:rFonts w:ascii="Cambria" w:hAnsi="Cambria" w:cs="Times New Roman"/>
          <w:b/>
          <w:bCs/>
          <w:color w:val="000000"/>
          <w:sz w:val="32"/>
          <w:szCs w:val="24"/>
        </w:rPr>
        <w:t>Reduce Data Dimensionality for the House Dataset Attribute</w:t>
      </w:r>
    </w:p>
    <w:p w14:paraId="2323D723" w14:textId="77777777" w:rsidR="00E811E5" w:rsidRPr="00E811E5" w:rsidRDefault="00E811E5" w:rsidP="00E811E5">
      <w:pPr>
        <w:autoSpaceDE w:val="0"/>
        <w:autoSpaceDN w:val="0"/>
        <w:adjustRightInd w:val="0"/>
        <w:spacing w:after="0" w:line="240" w:lineRule="auto"/>
        <w:rPr>
          <w:rFonts w:ascii="Times New Roman" w:hAnsi="Times New Roman" w:cs="Times New Roman"/>
          <w:color w:val="000000"/>
          <w:sz w:val="24"/>
          <w:szCs w:val="24"/>
        </w:rPr>
      </w:pPr>
    </w:p>
    <w:p w14:paraId="31011416" w14:textId="6A17F954"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Problem Statement </w:t>
      </w:r>
    </w:p>
    <w:p w14:paraId="116C5694"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When the number of features is very large relative to the number of observations in your dataset, certain algorithms struggle to train effective models. Dimensionality reduction is the process of reducing the number of random variables under consideration, by obtaining </w:t>
      </w:r>
      <w:bookmarkStart w:id="0" w:name="_GoBack"/>
      <w:bookmarkEnd w:id="0"/>
      <w:r w:rsidRPr="00E811E5">
        <w:rPr>
          <w:rFonts w:ascii="Cambria" w:hAnsi="Cambria" w:cs="Times New Roman"/>
          <w:color w:val="000000"/>
          <w:sz w:val="24"/>
          <w:szCs w:val="24"/>
        </w:rPr>
        <w:t xml:space="preserve">a set of principal variables. </w:t>
      </w:r>
    </w:p>
    <w:p w14:paraId="0442234B" w14:textId="34C4F1DE" w:rsid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Using principal component analysis, reduce the data dimensions for the housing data attributes. </w:t>
      </w:r>
    </w:p>
    <w:p w14:paraId="027FB023"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14:paraId="78509835"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b/>
          <w:bCs/>
          <w:color w:val="000000"/>
          <w:sz w:val="28"/>
          <w:szCs w:val="24"/>
        </w:rPr>
        <w:t xml:space="preserve">Data Description: </w:t>
      </w:r>
    </w:p>
    <w:p w14:paraId="3BD0CF72"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Zoning_Class</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Identifies the general zoning classification of the sale </w:t>
      </w:r>
    </w:p>
    <w:p w14:paraId="4B1298A0"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Building_Class</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Identifies the type of dwelling involved in the sale </w:t>
      </w:r>
    </w:p>
    <w:p w14:paraId="30435E36"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ot_Extent</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Linear feet of street connected to property </w:t>
      </w:r>
    </w:p>
    <w:p w14:paraId="72DC3157"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ot_Siz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Lot size in square feet </w:t>
      </w:r>
    </w:p>
    <w:p w14:paraId="25A34D8A"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Road_Ty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Type of road access to property </w:t>
      </w:r>
    </w:p>
    <w:p w14:paraId="433A1949"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ane_Ty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Type of alley access to property </w:t>
      </w:r>
    </w:p>
    <w:p w14:paraId="72EC747A"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Property_Sha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General shape of property </w:t>
      </w:r>
    </w:p>
    <w:p w14:paraId="658CC9A5"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Land_Outlin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Flatness of the property </w:t>
      </w:r>
    </w:p>
    <w:p w14:paraId="01207AC4"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Utility_Ty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Type of utilities available </w:t>
      </w:r>
    </w:p>
    <w:p w14:paraId="105EFD6A"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Lot configuration:</w:t>
      </w:r>
      <w:r w:rsidRPr="00E811E5">
        <w:rPr>
          <w:rFonts w:ascii="Cambria" w:hAnsi="Cambria" w:cs="Times New Roman"/>
          <w:color w:val="000000"/>
          <w:sz w:val="24"/>
          <w:szCs w:val="24"/>
        </w:rPr>
        <w:t xml:space="preserve"> Lot configuration </w:t>
      </w:r>
    </w:p>
    <w:p w14:paraId="11CD53B1" w14:textId="77777777"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Property_Slope</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Slope of property </w:t>
      </w:r>
    </w:p>
    <w:p w14:paraId="0CA61923" w14:textId="762F5B4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8C71A5">
        <w:rPr>
          <w:rFonts w:ascii="Cambria" w:hAnsi="Cambria" w:cs="Times New Roman"/>
          <w:b/>
          <w:color w:val="000000"/>
          <w:sz w:val="24"/>
          <w:szCs w:val="24"/>
        </w:rPr>
        <w:t>Neighborhood:</w:t>
      </w:r>
      <w:r w:rsidRPr="00E811E5">
        <w:rPr>
          <w:rFonts w:ascii="Cambria" w:hAnsi="Cambria" w:cs="Times New Roman"/>
          <w:color w:val="000000"/>
          <w:sz w:val="24"/>
          <w:szCs w:val="24"/>
        </w:rPr>
        <w:t xml:space="preserve"> Physical locations within Ames city limits </w:t>
      </w:r>
    </w:p>
    <w:p w14:paraId="5B1F138D" w14:textId="173260D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Condition1:</w:t>
      </w:r>
      <w:r w:rsidRPr="00E811E5">
        <w:rPr>
          <w:rFonts w:ascii="Cambria" w:hAnsi="Cambria" w:cs="Times New Roman"/>
          <w:color w:val="000000"/>
          <w:sz w:val="24"/>
          <w:szCs w:val="24"/>
        </w:rPr>
        <w:t xml:space="preserve"> Proximity to various conditions </w:t>
      </w:r>
    </w:p>
    <w:p w14:paraId="523DFF22" w14:textId="02B9D6E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Condition2:</w:t>
      </w:r>
      <w:r w:rsidRPr="00E811E5">
        <w:rPr>
          <w:rFonts w:ascii="Cambria" w:hAnsi="Cambria" w:cs="Times New Roman"/>
          <w:color w:val="000000"/>
          <w:sz w:val="24"/>
          <w:szCs w:val="24"/>
        </w:rPr>
        <w:t xml:space="preserve"> Proximity to various conditions (if more than one is present) </w:t>
      </w:r>
    </w:p>
    <w:p w14:paraId="2F719F4F" w14:textId="2E75F14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ouse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dwelling </w:t>
      </w:r>
    </w:p>
    <w:p w14:paraId="34F95904" w14:textId="7DB5DB5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ouse_Desig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Style of dwelling </w:t>
      </w:r>
    </w:p>
    <w:p w14:paraId="5CD8B496" w14:textId="44AD032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Overall_Material</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ates the overall material and finish of the house </w:t>
      </w:r>
    </w:p>
    <w:p w14:paraId="0094B8EF" w14:textId="3C5DF78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ouse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ates the overall condition of the house </w:t>
      </w:r>
    </w:p>
    <w:p w14:paraId="64876584" w14:textId="7BED0CF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Construction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Original construction date </w:t>
      </w:r>
    </w:p>
    <w:p w14:paraId="394E57BD" w14:textId="5018532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emodel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emodel date (same as construction date if no remodeling or additions) </w:t>
      </w:r>
    </w:p>
    <w:p w14:paraId="0D88CA5A" w14:textId="503AC1C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oof_Desig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roof </w:t>
      </w:r>
    </w:p>
    <w:p w14:paraId="53C78642" w14:textId="7928DB7C"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oof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oof material </w:t>
      </w:r>
    </w:p>
    <w:p w14:paraId="28766839" w14:textId="2F792F5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xterior1st:</w:t>
      </w:r>
      <w:r w:rsidRPr="00E811E5">
        <w:rPr>
          <w:rFonts w:ascii="Cambria" w:hAnsi="Cambria" w:cs="Times New Roman"/>
          <w:color w:val="000000"/>
          <w:sz w:val="24"/>
          <w:szCs w:val="24"/>
        </w:rPr>
        <w:t xml:space="preserve"> Exterior covering on house </w:t>
      </w:r>
    </w:p>
    <w:p w14:paraId="618908CE" w14:textId="5719E9D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Exterior2nd:</w:t>
      </w:r>
      <w:r w:rsidRPr="00E811E5">
        <w:rPr>
          <w:rFonts w:ascii="Cambria" w:hAnsi="Cambria" w:cs="Times New Roman"/>
          <w:color w:val="000000"/>
          <w:sz w:val="24"/>
          <w:szCs w:val="24"/>
        </w:rPr>
        <w:t xml:space="preserve"> Exterior covering on house (if more than one material) </w:t>
      </w:r>
    </w:p>
    <w:p w14:paraId="6123A638" w14:textId="182D5AD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rick_Veneer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asonry veneer type </w:t>
      </w:r>
    </w:p>
    <w:p w14:paraId="2FAC94F3" w14:textId="1F01B8C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rick_Veneer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asonry veneer area in square feet </w:t>
      </w:r>
    </w:p>
    <w:p w14:paraId="0ADB099E" w14:textId="201979C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xterior_Material</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quality of the material on the exterior </w:t>
      </w:r>
    </w:p>
    <w:p w14:paraId="100CB5FD" w14:textId="0C6109C8"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xterior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present condition of the material on the exterior </w:t>
      </w:r>
    </w:p>
    <w:p w14:paraId="52AE583E" w14:textId="01C0EC4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oundation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foundation </w:t>
      </w:r>
    </w:p>
    <w:p w14:paraId="057C183F" w14:textId="61349F6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lastRenderedPageBreak/>
        <w:t>Basement_Height</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height of the basement </w:t>
      </w:r>
    </w:p>
    <w:p w14:paraId="04BAD493" w14:textId="3AD517A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asement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valuates the general condition of the basement </w:t>
      </w:r>
    </w:p>
    <w:p w14:paraId="0E79BAE9" w14:textId="1BFA3B1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xposure_Level</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Refers to walkout or garden level walls </w:t>
      </w:r>
    </w:p>
    <w:p w14:paraId="6F043643" w14:textId="69B9A2C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Type1:</w:t>
      </w:r>
      <w:r w:rsidRPr="00E811E5">
        <w:rPr>
          <w:rFonts w:ascii="Cambria" w:hAnsi="Cambria" w:cs="Times New Roman"/>
          <w:color w:val="000000"/>
          <w:sz w:val="24"/>
          <w:szCs w:val="24"/>
        </w:rPr>
        <w:t xml:space="preserve"> Rating of basement finished area </w:t>
      </w:r>
    </w:p>
    <w:p w14:paraId="72D914D4" w14:textId="11A6290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SF1:</w:t>
      </w:r>
      <w:r w:rsidRPr="00E811E5">
        <w:rPr>
          <w:rFonts w:ascii="Cambria" w:hAnsi="Cambria" w:cs="Times New Roman"/>
          <w:color w:val="000000"/>
          <w:sz w:val="24"/>
          <w:szCs w:val="24"/>
        </w:rPr>
        <w:t xml:space="preserve"> Type 1 finished square feet </w:t>
      </w:r>
    </w:p>
    <w:p w14:paraId="0D010D6B" w14:textId="2E7F98C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Type2:</w:t>
      </w:r>
      <w:r w:rsidRPr="00E811E5">
        <w:rPr>
          <w:rFonts w:ascii="Cambria" w:hAnsi="Cambria" w:cs="Times New Roman"/>
          <w:color w:val="000000"/>
          <w:sz w:val="24"/>
          <w:szCs w:val="24"/>
        </w:rPr>
        <w:t xml:space="preserve"> Rating of basement finished area (if multiple types) </w:t>
      </w:r>
    </w:p>
    <w:p w14:paraId="7C6C73D8" w14:textId="7014D17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smtFinSF2:</w:t>
      </w:r>
      <w:r w:rsidRPr="00E811E5">
        <w:rPr>
          <w:rFonts w:ascii="Cambria" w:hAnsi="Cambria" w:cs="Times New Roman"/>
          <w:color w:val="000000"/>
          <w:sz w:val="24"/>
          <w:szCs w:val="24"/>
        </w:rPr>
        <w:t xml:space="preserve"> Type 2 finished square feet </w:t>
      </w:r>
    </w:p>
    <w:p w14:paraId="67A52B97" w14:textId="69B4FE3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BsmtUnfSF</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Unfinished square feet of basement area </w:t>
      </w:r>
    </w:p>
    <w:p w14:paraId="46861F17" w14:textId="5F89C6D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Total_Basement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otal square feet of basement area </w:t>
      </w:r>
    </w:p>
    <w:p w14:paraId="22638A07" w14:textId="439F1DA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eating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heating </w:t>
      </w:r>
    </w:p>
    <w:p w14:paraId="5FB2EBC2" w14:textId="4A412B7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eating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Heating quality and condition </w:t>
      </w:r>
    </w:p>
    <w:p w14:paraId="6E0B5AAC" w14:textId="412D5CF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Air_Conditioning</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Central air conditioning </w:t>
      </w:r>
    </w:p>
    <w:p w14:paraId="44A27996" w14:textId="0454E07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lectrical_System</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Electrical system </w:t>
      </w:r>
    </w:p>
    <w:p w14:paraId="281F4822" w14:textId="4734734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irst_Floor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First Floor square feet </w:t>
      </w:r>
    </w:p>
    <w:p w14:paraId="531F159E" w14:textId="42362A4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Second_Floor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Second floor square feet </w:t>
      </w:r>
    </w:p>
    <w:p w14:paraId="6A8D435C" w14:textId="3301B3D3"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LowQualFinSF</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Low quality finished square feet (all floors) </w:t>
      </w:r>
    </w:p>
    <w:p w14:paraId="485E0F04" w14:textId="635C760C"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rade_Living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Above grade (ground) living area square feet </w:t>
      </w:r>
    </w:p>
    <w:p w14:paraId="5B72EA30" w14:textId="6D29A6B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Underground_Full_Bathroom</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Basement full bathrooms </w:t>
      </w:r>
    </w:p>
    <w:p w14:paraId="628F1631" w14:textId="71EE8E9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Underground_Half_Bathroom</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Basement half bathrooms </w:t>
      </w:r>
    </w:p>
    <w:p w14:paraId="26533F14" w14:textId="67E0AF96"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ull_Bathroom_Above_Grad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Full bathrooms above grade </w:t>
      </w:r>
    </w:p>
    <w:p w14:paraId="62A79D9B" w14:textId="31BCF60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Half_Bathroom_Above_Grad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Half baths above grade </w:t>
      </w:r>
    </w:p>
    <w:p w14:paraId="53563E1D" w14:textId="3936E03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Bedroom:</w:t>
      </w:r>
      <w:r w:rsidRPr="00E811E5">
        <w:rPr>
          <w:rFonts w:ascii="Cambria" w:hAnsi="Cambria" w:cs="Times New Roman"/>
          <w:color w:val="000000"/>
          <w:sz w:val="24"/>
          <w:szCs w:val="24"/>
        </w:rPr>
        <w:t xml:space="preserve"> Bedrooms above grade (does NOT include basement bedrooms) </w:t>
      </w:r>
    </w:p>
    <w:p w14:paraId="2E99D393" w14:textId="0944023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Kitchen:</w:t>
      </w:r>
      <w:r w:rsidRPr="00E811E5">
        <w:rPr>
          <w:rFonts w:ascii="Cambria" w:hAnsi="Cambria" w:cs="Times New Roman"/>
          <w:color w:val="000000"/>
          <w:sz w:val="24"/>
          <w:szCs w:val="24"/>
        </w:rPr>
        <w:t xml:space="preserve"> Kitchens above grade </w:t>
      </w:r>
    </w:p>
    <w:p w14:paraId="5E567D9A" w14:textId="1114900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Kitchen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Kitchen quality </w:t>
      </w:r>
    </w:p>
    <w:p w14:paraId="371D568F" w14:textId="5CE5426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Rooms_Above_Grad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otal rooms above grade (does not include bathrooms) </w:t>
      </w:r>
    </w:p>
    <w:p w14:paraId="7B8E8F13" w14:textId="6231C45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unctional_Rat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Home functionality (Assume typical unless deductions are warranted) </w:t>
      </w:r>
    </w:p>
    <w:p w14:paraId="2713D805" w14:textId="2A46CDD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Fireplaces:</w:t>
      </w:r>
      <w:r w:rsidRPr="00E811E5">
        <w:rPr>
          <w:rFonts w:ascii="Cambria" w:hAnsi="Cambria" w:cs="Times New Roman"/>
          <w:color w:val="000000"/>
          <w:sz w:val="24"/>
          <w:szCs w:val="24"/>
        </w:rPr>
        <w:t xml:space="preserve"> Number of fireplaces </w:t>
      </w:r>
    </w:p>
    <w:p w14:paraId="3F530511" w14:textId="7952C74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ireplace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quality of fireplaces </w:t>
      </w:r>
    </w:p>
    <w:p w14:paraId="6EF6416D" w14:textId="77B4E94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r w:rsidRPr="00E811E5">
        <w:rPr>
          <w:rFonts w:ascii="Cambria" w:hAnsi="Cambria" w:cs="Times New Roman"/>
          <w:b/>
          <w:color w:val="000000"/>
          <w:sz w:val="24"/>
          <w:szCs w:val="24"/>
        </w:rPr>
        <w:t>Garage:</w:t>
      </w:r>
      <w:r w:rsidRPr="00E811E5">
        <w:rPr>
          <w:rFonts w:ascii="Cambria" w:hAnsi="Cambria" w:cs="Times New Roman"/>
          <w:color w:val="000000"/>
          <w:sz w:val="24"/>
          <w:szCs w:val="24"/>
        </w:rPr>
        <w:t xml:space="preserve"> Garage location </w:t>
      </w:r>
    </w:p>
    <w:p w14:paraId="7838F425" w14:textId="72654E6F"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Built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Year garage was built </w:t>
      </w:r>
    </w:p>
    <w:p w14:paraId="3BFB31E4" w14:textId="2584CDA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Finish_Year</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Interior finish of the garage </w:t>
      </w:r>
    </w:p>
    <w:p w14:paraId="2EB5DACF" w14:textId="72D2844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Siz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Size of garage in car capacity </w:t>
      </w:r>
    </w:p>
    <w:p w14:paraId="11980F05" w14:textId="1129F80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Size of garage in square feet </w:t>
      </w:r>
    </w:p>
    <w:p w14:paraId="25A6EB53" w14:textId="121DFD9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Garage quality </w:t>
      </w:r>
    </w:p>
    <w:p w14:paraId="0F9E86E7" w14:textId="23964EC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Garage_Condition</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Garage condition </w:t>
      </w:r>
    </w:p>
    <w:p w14:paraId="4FAA04CA" w14:textId="5859796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Pavedd_Driv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Paved driveway </w:t>
      </w:r>
    </w:p>
    <w:p w14:paraId="48868E0D" w14:textId="7B93D622"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W_Deck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Wood deck area in square feet </w:t>
      </w:r>
    </w:p>
    <w:p w14:paraId="6D046C4D" w14:textId="718AD581"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Open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Open porch area in square feet </w:t>
      </w:r>
    </w:p>
    <w:p w14:paraId="5DBBAF2C" w14:textId="762D9924"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Enclosed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Enclosed porch area in square feet </w:t>
      </w:r>
    </w:p>
    <w:p w14:paraId="043C05BA" w14:textId="4E58EDD7"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Three_Season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Three season porch area in square feet </w:t>
      </w:r>
    </w:p>
    <w:p w14:paraId="0DB462C7" w14:textId="44A9435F"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Screen_Lobby_Area</w:t>
      </w:r>
      <w:proofErr w:type="spellEnd"/>
      <w:r w:rsidRPr="00E811E5">
        <w:rPr>
          <w:rFonts w:ascii="Cambria" w:hAnsi="Cambria" w:cs="Times New Roman"/>
          <w:b/>
          <w:color w:val="000000"/>
          <w:sz w:val="24"/>
          <w:szCs w:val="24"/>
        </w:rPr>
        <w:t xml:space="preserve">: </w:t>
      </w:r>
      <w:r w:rsidRPr="00E811E5">
        <w:rPr>
          <w:rFonts w:ascii="Cambria" w:hAnsi="Cambria" w:cs="Times New Roman"/>
          <w:color w:val="000000"/>
          <w:sz w:val="24"/>
          <w:szCs w:val="24"/>
        </w:rPr>
        <w:t xml:space="preserve">Screen porch area in square feet </w:t>
      </w:r>
    </w:p>
    <w:p w14:paraId="5C3E143A" w14:textId="2C8A6D6D"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Pool_Area</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Pool area in square feet </w:t>
      </w:r>
    </w:p>
    <w:p w14:paraId="549AEE27" w14:textId="0C312C3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lastRenderedPageBreak/>
        <w:t>Pool_Quality</w:t>
      </w:r>
      <w:proofErr w:type="spellEnd"/>
      <w:r w:rsidR="008C71A5">
        <w:rPr>
          <w:rFonts w:ascii="Cambria" w:hAnsi="Cambria" w:cs="Times New Roman"/>
          <w:color w:val="000000"/>
          <w:sz w:val="24"/>
          <w:szCs w:val="24"/>
        </w:rPr>
        <w:t>:</w:t>
      </w:r>
      <w:r w:rsidRPr="00E811E5">
        <w:rPr>
          <w:rFonts w:ascii="Cambria" w:hAnsi="Cambria" w:cs="Times New Roman"/>
          <w:color w:val="000000"/>
          <w:sz w:val="24"/>
          <w:szCs w:val="24"/>
        </w:rPr>
        <w:t xml:space="preserve"> Pool quality </w:t>
      </w:r>
    </w:p>
    <w:p w14:paraId="56AF3C63" w14:textId="47AC446E"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Fence_Quality</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quality of fence </w:t>
      </w:r>
    </w:p>
    <w:p w14:paraId="1BAC8339" w14:textId="36C9FE90"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Miscellaneous_Featur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iscellaneous feature not covered in other categories </w:t>
      </w:r>
    </w:p>
    <w:p w14:paraId="4432F2B4" w14:textId="7E37A28A"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Miscellaneous_Value</w:t>
      </w:r>
      <w:proofErr w:type="spellEnd"/>
      <w:r w:rsidRPr="00E811E5">
        <w:rPr>
          <w:rFonts w:ascii="Cambria" w:hAnsi="Cambria" w:cs="Times New Roman"/>
          <w:color w:val="000000"/>
          <w:sz w:val="24"/>
          <w:szCs w:val="24"/>
        </w:rPr>
        <w:t xml:space="preserve">: $Value of miscellaneous feature </w:t>
      </w:r>
    </w:p>
    <w:p w14:paraId="7195CACA" w14:textId="37638C3B"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Month_Sold</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Month Sold (MM) </w:t>
      </w:r>
    </w:p>
    <w:p w14:paraId="1A919AB3" w14:textId="01079645"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Year_Sold</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Year Sold (YYYY) </w:t>
      </w:r>
    </w:p>
    <w:p w14:paraId="4CBB0E9A" w14:textId="1B1C7896" w:rsid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E811E5">
        <w:rPr>
          <w:rFonts w:ascii="Cambria" w:hAnsi="Cambria" w:cs="Times New Roman"/>
          <w:b/>
          <w:color w:val="000000"/>
          <w:sz w:val="24"/>
          <w:szCs w:val="24"/>
        </w:rPr>
        <w:t>Sale_Type</w:t>
      </w:r>
      <w:proofErr w:type="spellEnd"/>
      <w:r w:rsidRPr="00E811E5">
        <w:rPr>
          <w:rFonts w:ascii="Cambria" w:hAnsi="Cambria" w:cs="Times New Roman"/>
          <w:b/>
          <w:color w:val="000000"/>
          <w:sz w:val="24"/>
          <w:szCs w:val="24"/>
        </w:rPr>
        <w:t>:</w:t>
      </w:r>
      <w:r w:rsidRPr="00E811E5">
        <w:rPr>
          <w:rFonts w:ascii="Cambria" w:hAnsi="Cambria" w:cs="Times New Roman"/>
          <w:color w:val="000000"/>
          <w:sz w:val="24"/>
          <w:szCs w:val="24"/>
        </w:rPr>
        <w:t xml:space="preserve"> Type of sale </w:t>
      </w:r>
    </w:p>
    <w:p w14:paraId="1A889A54" w14:textId="48324CD9" w:rsidR="00E811E5" w:rsidRPr="00E811E5" w:rsidRDefault="00E811E5" w:rsidP="00E811E5">
      <w:pPr>
        <w:pStyle w:val="ListParagraph"/>
        <w:numPr>
          <w:ilvl w:val="0"/>
          <w:numId w:val="20"/>
        </w:numPr>
        <w:autoSpaceDE w:val="0"/>
        <w:autoSpaceDN w:val="0"/>
        <w:adjustRightInd w:val="0"/>
        <w:spacing w:after="82" w:line="240" w:lineRule="auto"/>
        <w:rPr>
          <w:rFonts w:ascii="Cambria" w:hAnsi="Cambria" w:cs="Times New Roman"/>
          <w:color w:val="000000"/>
          <w:sz w:val="24"/>
          <w:szCs w:val="24"/>
        </w:rPr>
      </w:pPr>
      <w:proofErr w:type="spellStart"/>
      <w:r w:rsidRPr="008C71A5">
        <w:rPr>
          <w:rFonts w:ascii="Cambria" w:hAnsi="Cambria" w:cs="Times New Roman"/>
          <w:b/>
          <w:color w:val="000000"/>
          <w:sz w:val="24"/>
          <w:szCs w:val="24"/>
        </w:rPr>
        <w:t>Sale_Condition</w:t>
      </w:r>
      <w:proofErr w:type="spellEnd"/>
      <w:r w:rsidRPr="008C71A5">
        <w:rPr>
          <w:rFonts w:ascii="Cambria" w:hAnsi="Cambria" w:cs="Times New Roman"/>
          <w:b/>
          <w:color w:val="000000"/>
          <w:sz w:val="24"/>
          <w:szCs w:val="24"/>
        </w:rPr>
        <w:t>:</w:t>
      </w:r>
      <w:r w:rsidRPr="00E811E5">
        <w:rPr>
          <w:rFonts w:ascii="Cambria" w:hAnsi="Cambria" w:cs="Times New Roman"/>
          <w:color w:val="000000"/>
          <w:sz w:val="24"/>
          <w:szCs w:val="24"/>
        </w:rPr>
        <w:t xml:space="preserve"> Condition of sale </w:t>
      </w:r>
    </w:p>
    <w:p w14:paraId="0595388C"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14:paraId="48A716E5"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Evaluation Parameters </w:t>
      </w:r>
    </w:p>
    <w:p w14:paraId="4D262655"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Evaluation will be based on: </w:t>
      </w:r>
    </w:p>
    <w:p w14:paraId="4B996E3C" w14:textId="25FE203E" w:rsidR="00E811E5" w:rsidRPr="00E811E5" w:rsidRDefault="00E811E5" w:rsidP="00E811E5">
      <w:pPr>
        <w:pStyle w:val="ListParagraph"/>
        <w:numPr>
          <w:ilvl w:val="0"/>
          <w:numId w:val="19"/>
        </w:numPr>
        <w:autoSpaceDE w:val="0"/>
        <w:autoSpaceDN w:val="0"/>
        <w:adjustRightInd w:val="0"/>
        <w:spacing w:after="0" w:line="240" w:lineRule="auto"/>
        <w:rPr>
          <w:rFonts w:ascii="Cambria" w:hAnsi="Cambria" w:cs="Times New Roman"/>
          <w:color w:val="000000"/>
          <w:sz w:val="24"/>
          <w:szCs w:val="24"/>
        </w:rPr>
      </w:pPr>
      <w:r w:rsidRPr="00E811E5">
        <w:rPr>
          <w:rFonts w:ascii="Cambria" w:hAnsi="Cambria" w:cs="Times New Roman"/>
          <w:color w:val="000000"/>
          <w:sz w:val="24"/>
          <w:szCs w:val="24"/>
        </w:rPr>
        <w:t xml:space="preserve">Data transformation: Normalize or Standardize the data. </w:t>
      </w:r>
    </w:p>
    <w:p w14:paraId="5826C817"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4"/>
          <w:szCs w:val="24"/>
        </w:rPr>
      </w:pPr>
    </w:p>
    <w:p w14:paraId="62D70174" w14:textId="77777777" w:rsidR="00E811E5" w:rsidRPr="00E811E5" w:rsidRDefault="00E811E5" w:rsidP="00E811E5">
      <w:pPr>
        <w:autoSpaceDE w:val="0"/>
        <w:autoSpaceDN w:val="0"/>
        <w:adjustRightInd w:val="0"/>
        <w:spacing w:after="0" w:line="240" w:lineRule="auto"/>
        <w:rPr>
          <w:rFonts w:ascii="Cambria" w:hAnsi="Cambria" w:cs="Times New Roman"/>
          <w:color w:val="000000"/>
          <w:sz w:val="28"/>
          <w:szCs w:val="24"/>
        </w:rPr>
      </w:pPr>
      <w:r w:rsidRPr="00E811E5">
        <w:rPr>
          <w:rFonts w:ascii="Cambria" w:hAnsi="Cambria" w:cs="Times New Roman"/>
          <w:b/>
          <w:bCs/>
          <w:color w:val="000000"/>
          <w:sz w:val="28"/>
          <w:szCs w:val="24"/>
        </w:rPr>
        <w:t xml:space="preserve">Expected Outcome </w:t>
      </w:r>
    </w:p>
    <w:p w14:paraId="7BDED8BF" w14:textId="5CE8CD47" w:rsidR="00E811E5" w:rsidRPr="00E811E5" w:rsidRDefault="00E811E5" w:rsidP="00E811E5">
      <w:pPr>
        <w:autoSpaceDE w:val="0"/>
        <w:autoSpaceDN w:val="0"/>
        <w:adjustRightInd w:val="0"/>
        <w:spacing w:after="0" w:line="240" w:lineRule="auto"/>
        <w:rPr>
          <w:rFonts w:ascii="Cambria" w:hAnsi="Cambria" w:cs="Times New Roman"/>
          <w:b/>
          <w:bCs/>
          <w:color w:val="000000"/>
          <w:sz w:val="24"/>
          <w:szCs w:val="24"/>
        </w:rPr>
      </w:pPr>
      <w:r w:rsidRPr="00E811E5">
        <w:rPr>
          <w:rFonts w:ascii="Cambria" w:hAnsi="Cambria" w:cs="Times New Roman"/>
          <w:color w:val="000000"/>
          <w:sz w:val="24"/>
          <w:szCs w:val="24"/>
        </w:rPr>
        <w:t>Reduction in number of components based on the hyperparameter set.</w:t>
      </w:r>
    </w:p>
    <w:sectPr w:rsidR="00E811E5" w:rsidRPr="00E811E5">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323C19" w14:textId="77777777" w:rsidR="00542938" w:rsidRDefault="00542938" w:rsidP="0078363A">
      <w:pPr>
        <w:spacing w:after="0" w:line="240" w:lineRule="auto"/>
      </w:pPr>
      <w:r>
        <w:separator/>
      </w:r>
    </w:p>
  </w:endnote>
  <w:endnote w:type="continuationSeparator" w:id="0">
    <w:p w14:paraId="3871125A" w14:textId="77777777" w:rsidR="00542938" w:rsidRDefault="00542938"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FD6DA1">
          <w:rPr>
            <w:noProof/>
            <w:sz w:val="16"/>
          </w:rPr>
          <w:t>3</w:t>
        </w:r>
        <w:r w:rsidRPr="00566E22">
          <w:rPr>
            <w:sz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1BAD6D" w14:textId="77777777" w:rsidR="00542938" w:rsidRDefault="00542938" w:rsidP="0078363A">
      <w:pPr>
        <w:spacing w:after="0" w:line="240" w:lineRule="auto"/>
      </w:pPr>
      <w:r>
        <w:separator/>
      </w:r>
    </w:p>
  </w:footnote>
  <w:footnote w:type="continuationSeparator" w:id="0">
    <w:p w14:paraId="41B76DE0" w14:textId="77777777" w:rsidR="00542938" w:rsidRDefault="00542938" w:rsidP="007836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21B0F" w14:textId="57261678"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FD6DA1">
      <w:rPr>
        <w:rFonts w:ascii="Cambria" w:hAnsi="Cambria"/>
        <w:noProof/>
        <w:color w:val="404040" w:themeColor="text1" w:themeTint="BF"/>
      </w:rPr>
      <w:t>KPMG</w:t>
    </w:r>
    <w:r w:rsidR="007705F2">
      <w:rPr>
        <w:rFonts w:ascii="Cambria" w:hAnsi="Cambria"/>
        <w:noProof/>
        <w:color w:val="404040" w:themeColor="text1" w:themeTint="BF"/>
      </w:rPr>
      <w:t xml:space="preserve"> Data Science</w:t>
    </w:r>
    <w:r w:rsidRPr="001458AD">
      <w:rPr>
        <w:rFonts w:ascii="Cambria" w:hAnsi="Cambria"/>
        <w:noProof/>
        <w:color w:val="404040" w:themeColor="text1" w:themeTint="BF"/>
      </w:rPr>
      <w:t xml:space="preserve"> Prodegree</w:t>
    </w:r>
  </w:p>
  <w:p w14:paraId="3BE28101" w14:textId="16667D2B"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3A2067">
      <w:rPr>
        <w:rFonts w:ascii="Cambria" w:hAnsi="Cambria"/>
        <w:color w:val="404040" w:themeColor="text1" w:themeTint="BF"/>
      </w:rPr>
      <w:t>Dimensionality Reduction</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3"/>
  </w:num>
  <w:num w:numId="4">
    <w:abstractNumId w:val="14"/>
  </w:num>
  <w:num w:numId="5">
    <w:abstractNumId w:val="9"/>
  </w:num>
  <w:num w:numId="6">
    <w:abstractNumId w:val="12"/>
  </w:num>
  <w:num w:numId="7">
    <w:abstractNumId w:val="19"/>
  </w:num>
  <w:num w:numId="8">
    <w:abstractNumId w:val="1"/>
  </w:num>
  <w:num w:numId="9">
    <w:abstractNumId w:val="0"/>
  </w:num>
  <w:num w:numId="10">
    <w:abstractNumId w:val="15"/>
  </w:num>
  <w:num w:numId="11">
    <w:abstractNumId w:val="16"/>
  </w:num>
  <w:num w:numId="12">
    <w:abstractNumId w:val="7"/>
  </w:num>
  <w:num w:numId="13">
    <w:abstractNumId w:val="18"/>
  </w:num>
  <w:num w:numId="14">
    <w:abstractNumId w:val="11"/>
  </w:num>
  <w:num w:numId="15">
    <w:abstractNumId w:val="2"/>
  </w:num>
  <w:num w:numId="16">
    <w:abstractNumId w:val="4"/>
  </w:num>
  <w:num w:numId="17">
    <w:abstractNumId w:val="3"/>
  </w:num>
  <w:num w:numId="18">
    <w:abstractNumId w:val="5"/>
  </w:num>
  <w:num w:numId="19">
    <w:abstractNumId w:val="8"/>
  </w:num>
  <w:num w:numId="20">
    <w:abstractNumId w:val="1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DE2MDU3MTQ1sTBU0lEKTi0uzszPAykwNKsFAM+GOzItAAAA"/>
  </w:docVars>
  <w:rsids>
    <w:rsidRoot w:val="007E6F8A"/>
    <w:rsid w:val="00000359"/>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6382"/>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938"/>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3E43"/>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46D9B"/>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D6DA1"/>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1179D-95EB-4103-BA87-D8B7C38DF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677</Words>
  <Characters>386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6</cp:revision>
  <cp:lastPrinted>2018-09-29T11:08:00Z</cp:lastPrinted>
  <dcterms:created xsi:type="dcterms:W3CDTF">2019-05-02T09:50:00Z</dcterms:created>
  <dcterms:modified xsi:type="dcterms:W3CDTF">2020-07-13T04:44:00Z</dcterms:modified>
</cp:coreProperties>
</file>